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95"/>
        <w:gridCol w:w="853"/>
        <w:gridCol w:w="1861"/>
        <w:gridCol w:w="1830"/>
        <w:gridCol w:w="817"/>
        <w:gridCol w:w="2626"/>
      </w:tblGrid>
      <w:tr w:rsidR="00C166E7" w:rsidRPr="00F95142" w14:paraId="6DE12D83" w14:textId="77777777" w:rsidTr="00B55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11DD3259" w14:textId="77777777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sz w:val="56"/>
                <w:szCs w:val="56"/>
              </w:rPr>
            </w:pPr>
            <w:r w:rsidRPr="002C340D">
              <w:rPr>
                <w:rFonts w:ascii="Open Sans Light" w:hAnsi="Open Sans Light" w:cs="Open Sans Light"/>
                <w:sz w:val="56"/>
                <w:szCs w:val="56"/>
              </w:rPr>
              <w:t>6 – Week Reboot Plan</w:t>
            </w:r>
          </w:p>
        </w:tc>
      </w:tr>
      <w:tr w:rsidR="00C166E7" w:rsidRPr="00F95142" w14:paraId="623C4EB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729BE8BB" w14:textId="01520BAC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sz w:val="44"/>
                <w:szCs w:val="44"/>
              </w:rPr>
            </w:pPr>
            <w:r w:rsidRPr="002C340D">
              <w:rPr>
                <w:rFonts w:ascii="Open Sans Light" w:hAnsi="Open Sans Light" w:cs="Open Sans Light"/>
                <w:sz w:val="44"/>
                <w:szCs w:val="44"/>
              </w:rPr>
              <w:t xml:space="preserve">WEEK </w:t>
            </w:r>
            <w:r>
              <w:rPr>
                <w:rFonts w:ascii="Open Sans Light" w:hAnsi="Open Sans Light" w:cs="Open Sans Light"/>
                <w:sz w:val="44"/>
                <w:szCs w:val="44"/>
              </w:rPr>
              <w:t>4</w:t>
            </w:r>
            <w:bookmarkStart w:id="0" w:name="_GoBack"/>
            <w:bookmarkEnd w:id="0"/>
          </w:p>
        </w:tc>
      </w:tr>
      <w:tr w:rsidR="00C166E7" w:rsidRPr="00F95142" w14:paraId="6D33396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3EA5656D" w14:textId="77777777" w:rsidR="00C166E7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1" w:name="_Hlk513461994"/>
          </w:p>
          <w:p w14:paraId="6A30EC59" w14:textId="77777777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 w:rsidRPr="002C340D">
              <w:rPr>
                <w:rFonts w:ascii="Open Sans Light" w:hAnsi="Open Sans Light" w:cs="Open Sans Light"/>
                <w:sz w:val="28"/>
                <w:szCs w:val="28"/>
              </w:rPr>
              <w:t>MON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, Spine, Brain. </w:t>
            </w:r>
          </w:p>
          <w:p w14:paraId="71E805CB" w14:textId="77777777" w:rsidR="00C166E7" w:rsidRPr="00F95142" w:rsidRDefault="00C166E7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C166E7" w:rsidRPr="00F95142" w14:paraId="7B4DB5A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12EEE07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606E5DE1" w14:textId="77777777" w:rsidR="00C166E7" w:rsidRPr="009A26D9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05146AB1" w14:textId="77777777" w:rsidR="00C166E7" w:rsidRPr="001920EF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C166E7" w:rsidRPr="00F95142" w14:paraId="0707145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F3DDD91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3369FC16" w14:textId="77777777" w:rsidR="00C166E7" w:rsidRDefault="00C166E7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03F8ADF0" w14:textId="77777777" w:rsidR="00C166E7" w:rsidRPr="006317B1" w:rsidRDefault="00C166E7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763590C6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FFFEBCB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805D24B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261515A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5A7AB5D2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09E281C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E758673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3DB3C02C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3E01C05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79FC2F5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C166E7" w:rsidRPr="00F95142" w14:paraId="033BE8E8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5A4E1B8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11741096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CACFB92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F95142" w14:paraId="04C24CF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2C62D018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65D5EAF5" w14:textId="77777777" w:rsidR="00C166E7" w:rsidRPr="002C340D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5AA3995C" w14:textId="77777777" w:rsidR="00C166E7" w:rsidRPr="002C340D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513F4EE3" w14:textId="77777777" w:rsidR="00C166E7" w:rsidRPr="001920EF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C166E7" w:rsidRPr="00F95142" w14:paraId="70E99C50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2D0F1B76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DTI effort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[Walk, Run, X-Trainer, Stepper, Cycling, Swim]</w:t>
            </w:r>
          </w:p>
          <w:p w14:paraId="379D4A25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283243D6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2B612CC7" w14:textId="77777777" w:rsidR="00C166E7" w:rsidRPr="00932BE0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9FFA56F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6F7A76AD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4827C581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38D0CD0A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D56D70B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478495BD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44715E35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4C37FC55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1AD823FF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C166E7" w:rsidRPr="00F95142" w14:paraId="43B54F3F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D1EAF7C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D3EFCCB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474BBEE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D5A7E89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1"/>
      <w:tr w:rsidR="00C166E7" w:rsidRPr="00F95142" w14:paraId="5E06734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1DADF8EF" w14:textId="77777777" w:rsidR="00C166E7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3633A285" w14:textId="77777777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UESDAY – Fats.</w:t>
            </w:r>
          </w:p>
          <w:p w14:paraId="75EE9CE8" w14:textId="77777777" w:rsidR="00C166E7" w:rsidRPr="00F95142" w:rsidRDefault="00C166E7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C166E7" w:rsidRPr="00F95142" w14:paraId="5D972895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388071EF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329FB830" w14:textId="77777777" w:rsidR="00C166E7" w:rsidRPr="009A26D9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3469E587" w14:textId="77777777" w:rsidR="00C166E7" w:rsidRPr="001920EF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C166E7" w:rsidRPr="00F95142" w14:paraId="40A2CB48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AFCD358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20448A12" w14:textId="77777777" w:rsidR="00C166E7" w:rsidRDefault="00C166E7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0071A9BD" w14:textId="77777777" w:rsidR="00C166E7" w:rsidRPr="006317B1" w:rsidRDefault="00C166E7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238958EE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7256ED0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2190A6D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5B1C620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00A7AE4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D193853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3B92842C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EE5600D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C166E7" w:rsidRPr="00F95142" w14:paraId="53765DC0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05D6D09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5B2CD0FA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159F770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F95142" w14:paraId="4097579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7EF77553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765CE48A" w14:textId="77777777" w:rsidR="00C166E7" w:rsidRPr="002C340D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64B877D8" w14:textId="77777777" w:rsidR="00C166E7" w:rsidRPr="002C340D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13DA8119" w14:textId="77777777" w:rsidR="00C166E7" w:rsidRPr="001920EF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C166E7" w:rsidRPr="00F95142" w14:paraId="6F0BA5CE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090784C9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, R&amp;C of your interest.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</w:t>
            </w:r>
          </w:p>
          <w:p w14:paraId="007DD975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770C0716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2378CFEE" w14:textId="77777777" w:rsidR="00C166E7" w:rsidRPr="00932BE0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CCDA2EB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Rest, or, SS set. </w:t>
            </w:r>
          </w:p>
          <w:p w14:paraId="27EFF9D3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Mark your commitment.  </w:t>
            </w:r>
          </w:p>
          <w:p w14:paraId="3C4FCF39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5CCD80B1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52CEEEFA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67B2BD24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4F0F037D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0E05C474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0E4E5B27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C166E7" w:rsidRPr="00F95142" w14:paraId="58A28D05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2CE4CA58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0336B35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FA4B6E8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5D09B646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F95142" w14:paraId="52753EBE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6F08E0BD" w14:textId="77777777" w:rsidR="00C166E7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42A2B064" w14:textId="77777777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WEDNESDAY – Fats, Exercise, Spine, Brain. </w:t>
            </w:r>
          </w:p>
          <w:p w14:paraId="7655BE5F" w14:textId="77777777" w:rsidR="00C166E7" w:rsidRPr="00F95142" w:rsidRDefault="00C166E7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C166E7" w:rsidRPr="001920EF" w14:paraId="219930B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76F4DF27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2B21DD18" w14:textId="77777777" w:rsidR="00C166E7" w:rsidRPr="009A26D9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4D2BBA5C" w14:textId="77777777" w:rsidR="00C166E7" w:rsidRPr="001920EF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C166E7" w:rsidRPr="00932BE0" w14:paraId="17CD629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0CEDC4E7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18A79A27" w14:textId="77777777" w:rsidR="00C166E7" w:rsidRDefault="00C166E7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70D1818A" w14:textId="77777777" w:rsidR="00C166E7" w:rsidRPr="006317B1" w:rsidRDefault="00C166E7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0636DE4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17B86E3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AF2A21C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941D886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2E1C6A0B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31CE7EA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6F9AD29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4374DDBA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56B0E9F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71CD2BD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C166E7" w:rsidRPr="00932BE0" w14:paraId="669FC50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D4B4093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0AF91076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FF9362B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1920EF" w14:paraId="00EABACC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1A572465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1C1BF1AA" w14:textId="77777777" w:rsidR="00C166E7" w:rsidRPr="002C340D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7712B85B" w14:textId="77777777" w:rsidR="00C166E7" w:rsidRPr="002C340D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243784B4" w14:textId="77777777" w:rsidR="00C166E7" w:rsidRPr="001920EF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C166E7" w:rsidRPr="00932BE0" w14:paraId="190BAD6A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80CC993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lastRenderedPageBreak/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2D9DDF5A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1C8E418F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1875D7D4" w14:textId="77777777" w:rsidR="00C166E7" w:rsidRPr="00932BE0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BE5A16D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336EC264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3B245078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B2FD2C6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74B5E532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0126A555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42A14C3A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40F61634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3BBE929F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C166E7" w:rsidRPr="00932BE0" w14:paraId="04A8E53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0087234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0F1225A9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63B861B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74949F1C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F95142" w14:paraId="3094DA9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5E6D518E" w14:textId="77777777" w:rsidR="00C166E7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2" w:name="_Hlk513463749"/>
          </w:p>
          <w:p w14:paraId="22DE9CBD" w14:textId="77777777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HURSDAY – Fats.</w:t>
            </w:r>
          </w:p>
          <w:p w14:paraId="512FC491" w14:textId="77777777" w:rsidR="00C166E7" w:rsidRPr="00F95142" w:rsidRDefault="00C166E7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C166E7" w:rsidRPr="001920EF" w14:paraId="1663DE65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59920275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5175202A" w14:textId="77777777" w:rsidR="00C166E7" w:rsidRPr="009A26D9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155FC70C" w14:textId="77777777" w:rsidR="00C166E7" w:rsidRPr="001920EF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C166E7" w:rsidRPr="00932BE0" w14:paraId="22DE3462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05783AA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0862C25D" w14:textId="77777777" w:rsidR="00C166E7" w:rsidRDefault="00C166E7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4FC726B4" w14:textId="77777777" w:rsidR="00C166E7" w:rsidRPr="006317B1" w:rsidRDefault="00C166E7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262494B8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46A1BB3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55B59F75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3B327E4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7B0E2E3D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A10E73F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5845D4A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1FBADF5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F4D7430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96F034C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C166E7" w:rsidRPr="00932BE0" w14:paraId="06C973A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18C48CD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DD1B8F7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1B1A310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2"/>
      <w:tr w:rsidR="00C166E7" w:rsidRPr="00F95142" w14:paraId="00CC973A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7966BB82" w14:textId="77777777" w:rsidR="00C166E7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7534755E" w14:textId="77777777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FRIDAY – Fats, Exercise (?), Spine, Brain. </w:t>
            </w:r>
          </w:p>
          <w:p w14:paraId="78877CD3" w14:textId="77777777" w:rsidR="00C166E7" w:rsidRPr="00F95142" w:rsidRDefault="00C166E7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C166E7" w:rsidRPr="001920EF" w14:paraId="2D719A3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43D24730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7501E257" w14:textId="77777777" w:rsidR="00C166E7" w:rsidRPr="009A26D9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64550A1B" w14:textId="77777777" w:rsidR="00C166E7" w:rsidRPr="001920EF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C166E7" w:rsidRPr="00932BE0" w14:paraId="6D50B90E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7A369CE7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1C2E3119" w14:textId="77777777" w:rsidR="00C166E7" w:rsidRDefault="00C166E7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331E4434" w14:textId="77777777" w:rsidR="00C166E7" w:rsidRPr="006317B1" w:rsidRDefault="00C166E7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2B2B5A9B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93FAC5F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5AC49DF7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3ECE452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72000497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5BCF6CA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D546672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9EAECB1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48734DD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203F814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C166E7" w:rsidRPr="00932BE0" w14:paraId="780D210E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CD84B38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0CA7AF0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12DB09A1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1920EF" w14:paraId="6070500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2AB9FF70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3C892E26" w14:textId="77777777" w:rsidR="00C166E7" w:rsidRPr="002C340D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75BC4610" w14:textId="77777777" w:rsidR="00C166E7" w:rsidRPr="002C340D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52D8C0FB" w14:textId="77777777" w:rsidR="00C166E7" w:rsidRPr="001920EF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C166E7" w:rsidRPr="00932BE0" w14:paraId="3A9456DE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FBBC7A8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71E75610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52DDA271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1BADA1FE" w14:textId="77777777" w:rsidR="00C166E7" w:rsidRPr="00932BE0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F2C580D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133ACF34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522BC7B2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498CE47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252E7919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02E87EF0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C5A8246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27447D0B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097DCFAA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C166E7" w:rsidRPr="00932BE0" w14:paraId="5A41513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67D55FA2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FC2B3A6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B72D36D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F25DAA2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F95142" w14:paraId="59FD34D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16D4A490" w14:textId="77777777" w:rsidR="00C166E7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76B9E108" w14:textId="77777777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SATURDAY – Fats, Exercise, Spine, Brain. </w:t>
            </w:r>
          </w:p>
          <w:p w14:paraId="53FADD00" w14:textId="77777777" w:rsidR="00C166E7" w:rsidRPr="00F95142" w:rsidRDefault="00C166E7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C166E7" w:rsidRPr="001920EF" w14:paraId="162C29C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61E044BD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73B9E870" w14:textId="77777777" w:rsidR="00C166E7" w:rsidRPr="009A26D9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3E171277" w14:textId="77777777" w:rsidR="00C166E7" w:rsidRPr="001920EF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C166E7" w:rsidRPr="00932BE0" w14:paraId="3A603D8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374BD398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7301444F" w14:textId="77777777" w:rsidR="00C166E7" w:rsidRDefault="00C166E7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12A67F97" w14:textId="77777777" w:rsidR="00C166E7" w:rsidRPr="006317B1" w:rsidRDefault="00C166E7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1879851F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8F4B1C2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E541B7F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BAF9D91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B3CB9FD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3B7F18E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2BABBD6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00C4E646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CC2C3B4" w14:textId="77777777" w:rsidR="00C166E7" w:rsidRPr="006317B1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6DA93AD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C166E7" w:rsidRPr="00932BE0" w14:paraId="480FD23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9257F5F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E9427BE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4C581C3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1920EF" w14:paraId="3967EADC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22010AB6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1D04A376" w14:textId="77777777" w:rsidR="00C166E7" w:rsidRPr="002C340D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55FFBA4F" w14:textId="77777777" w:rsidR="00C166E7" w:rsidRPr="002C340D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4E9B5DBD" w14:textId="77777777" w:rsidR="00C166E7" w:rsidRPr="001920EF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C166E7" w:rsidRPr="00932BE0" w14:paraId="187F039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62A9D389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Rest, or 40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282511E7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312C8A4F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14C2C5CE" w14:textId="77777777" w:rsidR="00C166E7" w:rsidRPr="00932BE0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0F2B1FCB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3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Sets of 10 (15 seconds rest)</w:t>
            </w:r>
          </w:p>
          <w:p w14:paraId="046F6BD1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4187E5D3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1588B2A3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839C8AB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1BD41D78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337B33CD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C166E7" w:rsidRPr="00932BE0" w14:paraId="622B190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BB9493D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6E3B8864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CEC5F5B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3133028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F95142" w14:paraId="7614EC0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2A6B87EB" w14:textId="77777777" w:rsidR="00C166E7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7A4A1790" w14:textId="77777777" w:rsidR="00C166E7" w:rsidRPr="002C340D" w:rsidRDefault="00C166E7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SATURDAY – Fats.</w:t>
            </w:r>
          </w:p>
          <w:p w14:paraId="0776DD50" w14:textId="77777777" w:rsidR="00C166E7" w:rsidRPr="00F95142" w:rsidRDefault="00C166E7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C166E7" w:rsidRPr="001920EF" w14:paraId="118FF3BA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1BB08C16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5EFAE80E" w14:textId="77777777" w:rsidR="00C166E7" w:rsidRPr="009A26D9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5AA5468A" w14:textId="77777777" w:rsidR="00C166E7" w:rsidRPr="001920EF" w:rsidRDefault="00C166E7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C166E7" w:rsidRPr="00932BE0" w14:paraId="6C5DF84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A85E702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DFC19A8" w14:textId="77777777" w:rsidR="00C166E7" w:rsidRDefault="00C166E7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2B712B62" w14:textId="77777777" w:rsidR="00C166E7" w:rsidRPr="006317B1" w:rsidRDefault="00C166E7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2F9A10EA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487B155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4AAD8EE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950EE23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0CCA016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5265100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9FE1AC8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145643D3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C74AEF9" w14:textId="77777777" w:rsidR="00C166E7" w:rsidRPr="006317B1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3695E93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C166E7" w:rsidRPr="00932BE0" w14:paraId="73A99C2A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6C09C10F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D404892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62CE713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C166E7" w:rsidRPr="001920EF" w14:paraId="0947591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4CD8F669" w14:textId="77777777" w:rsidR="00C166E7" w:rsidRPr="001920EF" w:rsidRDefault="00C166E7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3A71FD6D" w14:textId="77777777" w:rsidR="00C166E7" w:rsidRPr="002C340D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42140BED" w14:textId="77777777" w:rsidR="00C166E7" w:rsidRPr="002C340D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161A47F6" w14:textId="77777777" w:rsidR="00C166E7" w:rsidRPr="001920EF" w:rsidRDefault="00C166E7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C166E7" w:rsidRPr="00932BE0" w14:paraId="2D08A0D5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1130E3EE" w14:textId="77777777" w:rsidR="00C166E7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of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1BA4D384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1D532F52" w14:textId="77777777" w:rsidR="00C166E7" w:rsidRPr="00932BE0" w:rsidRDefault="00C166E7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1B4B1164" w14:textId="77777777" w:rsidR="00C166E7" w:rsidRPr="00932BE0" w:rsidRDefault="00C166E7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9E6F070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Rest</w:t>
            </w:r>
          </w:p>
          <w:p w14:paraId="1BA2BAA0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4CDE5FF8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0A1490C1" w14:textId="77777777" w:rsidR="00C166E7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5201DF8E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CEA2134" w14:textId="77777777" w:rsidR="00C166E7" w:rsidRPr="00932BE0" w:rsidRDefault="00C166E7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C166E7" w:rsidRPr="00932BE0" w14:paraId="686DE03F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F0ED628" w14:textId="77777777" w:rsidR="00C166E7" w:rsidRPr="00932BE0" w:rsidRDefault="00C166E7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73AA103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5F3FB9D1" w14:textId="77777777" w:rsidR="00C166E7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AC87CF1" w14:textId="77777777" w:rsidR="00C166E7" w:rsidRPr="00932BE0" w:rsidRDefault="00C166E7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</w:tbl>
    <w:p w14:paraId="7A1ED453" w14:textId="77777777" w:rsidR="004B1943" w:rsidRDefault="004B1943"/>
    <w:sectPr w:rsidR="004B1943" w:rsidSect="00C166E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MTEwNzA1Njc0tLBU0lEKTi0uzszPAykwrAUA2+D47ywAAAA="/>
  </w:docVars>
  <w:rsids>
    <w:rsidRoot w:val="00C166E7"/>
    <w:rsid w:val="004B1943"/>
    <w:rsid w:val="00957F53"/>
    <w:rsid w:val="00C16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2A55B"/>
  <w15:chartTrackingRefBased/>
  <w15:docId w15:val="{71C6A7BA-0C53-4946-931F-8E746276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66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C166E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C166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1</cp:revision>
  <dcterms:created xsi:type="dcterms:W3CDTF">2018-05-07T05:21:00Z</dcterms:created>
  <dcterms:modified xsi:type="dcterms:W3CDTF">2018-05-07T05:21:00Z</dcterms:modified>
</cp:coreProperties>
</file>